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Pr="005E2346" w:rsidRDefault="00EE3C09" w:rsidP="005E2346">
      <w:pPr>
        <w:spacing w:after="0" w:line="480" w:lineRule="auto"/>
        <w:jc w:val="center"/>
        <w:rPr>
          <w:rFonts w:ascii="Times New Roman" w:hAnsi="Times New Roman" w:cs="Times New Roman"/>
          <w:b/>
          <w:bCs/>
          <w:color w:val="000000" w:themeColor="text1"/>
          <w:sz w:val="24"/>
          <w:szCs w:val="24"/>
        </w:rPr>
      </w:pPr>
      <w:r w:rsidRPr="005E2346">
        <w:rPr>
          <w:rFonts w:ascii="Times New Roman" w:hAnsi="Times New Roman" w:cs="Times New Roman"/>
          <w:b/>
          <w:bCs/>
          <w:color w:val="000000" w:themeColor="text1"/>
          <w:sz w:val="24"/>
          <w:szCs w:val="24"/>
        </w:rPr>
        <w:t>Problem Statement</w:t>
      </w:r>
    </w:p>
    <w:p w:rsidR="005E2346" w:rsidRPr="005E2346" w:rsidRDefault="00EE3C09" w:rsidP="005E2346">
      <w:pPr>
        <w:spacing w:after="0" w:line="480" w:lineRule="auto"/>
        <w:jc w:val="center"/>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t>Student’s Name</w:t>
      </w:r>
    </w:p>
    <w:p w:rsidR="005E2346" w:rsidRPr="005E2346" w:rsidRDefault="00EE3C09" w:rsidP="005E2346">
      <w:pPr>
        <w:spacing w:after="0" w:line="480" w:lineRule="auto"/>
        <w:jc w:val="center"/>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t>Institutional Affiliation</w:t>
      </w:r>
    </w:p>
    <w:p w:rsidR="005E2346" w:rsidRPr="005E2346" w:rsidRDefault="00EE3C09" w:rsidP="005E2346">
      <w:pPr>
        <w:spacing w:after="0" w:line="480" w:lineRule="auto"/>
        <w:jc w:val="center"/>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t>Date</w:t>
      </w:r>
    </w:p>
    <w:p w:rsidR="005E2346" w:rsidRPr="005E2346" w:rsidRDefault="005E2346" w:rsidP="005E2346">
      <w:pPr>
        <w:jc w:val="cente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DC575E" w:rsidRPr="005E2346" w:rsidRDefault="00EE3C09" w:rsidP="005E2346">
      <w:pPr>
        <w:spacing w:after="0" w:line="480" w:lineRule="auto"/>
        <w:ind w:firstLine="851"/>
        <w:jc w:val="center"/>
        <w:rPr>
          <w:rFonts w:ascii="Times New Roman" w:hAnsi="Times New Roman" w:cs="Times New Roman"/>
          <w:b/>
          <w:bCs/>
          <w:color w:val="000000" w:themeColor="text1"/>
          <w:sz w:val="24"/>
          <w:szCs w:val="24"/>
        </w:rPr>
      </w:pPr>
      <w:r w:rsidRPr="005E2346">
        <w:rPr>
          <w:rFonts w:ascii="Times New Roman" w:hAnsi="Times New Roman" w:cs="Times New Roman"/>
          <w:b/>
          <w:bCs/>
          <w:color w:val="000000" w:themeColor="text1"/>
          <w:sz w:val="24"/>
          <w:szCs w:val="24"/>
        </w:rPr>
        <w:lastRenderedPageBreak/>
        <w:t>Problem Statement</w:t>
      </w:r>
    </w:p>
    <w:p w:rsidR="00DC575E" w:rsidRPr="005E2346" w:rsidRDefault="00EE3C09" w:rsidP="005E2346">
      <w:pPr>
        <w:spacing w:after="0" w:line="480" w:lineRule="auto"/>
        <w:ind w:firstLine="851"/>
        <w:jc w:val="center"/>
        <w:rPr>
          <w:rFonts w:ascii="Times New Roman" w:hAnsi="Times New Roman" w:cs="Times New Roman"/>
          <w:b/>
          <w:bCs/>
          <w:color w:val="000000" w:themeColor="text1"/>
          <w:sz w:val="24"/>
          <w:szCs w:val="24"/>
        </w:rPr>
      </w:pPr>
      <w:r w:rsidRPr="005E2346">
        <w:rPr>
          <w:rFonts w:ascii="Times New Roman" w:hAnsi="Times New Roman" w:cs="Times New Roman"/>
          <w:b/>
          <w:bCs/>
          <w:color w:val="000000" w:themeColor="text1"/>
          <w:sz w:val="24"/>
          <w:szCs w:val="24"/>
        </w:rPr>
        <w:t>Need Statement</w:t>
      </w:r>
    </w:p>
    <w:p w:rsidR="00230819" w:rsidRPr="005E2346" w:rsidRDefault="00EE3C09" w:rsidP="00A201C6">
      <w:pPr>
        <w:spacing w:after="0" w:line="480" w:lineRule="auto"/>
        <w:ind w:firstLine="851"/>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t xml:space="preserve">This project aims to describe the interventions used to enhance the prevention of falls among elderly patients. Health care providers experience incidences of falls among elderly patients as they provide care to them. According to the Center for Disease Control and Prevention (CDC) (2020), every year, a third of patients older than 65 years old falls during the process of care. In 2020, more than 2 million cases of nonfatal falls were reported among older patients. More so, it has been evident that more than 600,000 cases of </w:t>
      </w:r>
      <w:r w:rsidR="006F14CE" w:rsidRPr="005E2346">
        <w:rPr>
          <w:rFonts w:ascii="Times New Roman" w:hAnsi="Times New Roman" w:cs="Times New Roman"/>
          <w:color w:val="000000" w:themeColor="text1"/>
          <w:sz w:val="24"/>
          <w:szCs w:val="24"/>
        </w:rPr>
        <w:t xml:space="preserve">hospitalization of patients were reported linked to falls. </w:t>
      </w:r>
      <w:r w:rsidR="00F678AE" w:rsidRPr="005E2346">
        <w:rPr>
          <w:rFonts w:ascii="Times New Roman" w:hAnsi="Times New Roman" w:cs="Times New Roman"/>
          <w:color w:val="000000" w:themeColor="text1"/>
          <w:sz w:val="24"/>
          <w:szCs w:val="24"/>
        </w:rPr>
        <w:t xml:space="preserve">According to CDC (2020), more than 2000 residents in nursing facilities died because of falls and fall-related injuries. </w:t>
      </w:r>
      <w:r w:rsidR="00351F4E" w:rsidRPr="005E2346">
        <w:rPr>
          <w:rFonts w:ascii="Times New Roman" w:hAnsi="Times New Roman" w:cs="Times New Roman"/>
          <w:color w:val="000000" w:themeColor="text1"/>
          <w:sz w:val="24"/>
          <w:szCs w:val="24"/>
        </w:rPr>
        <w:t xml:space="preserve">Inflation of $30 billion linked to medical costs to manage falls among elderly patients was reported </w:t>
      </w:r>
      <w:r w:rsidR="001E1DA4" w:rsidRPr="005E2346">
        <w:rPr>
          <w:rFonts w:ascii="Times New Roman" w:hAnsi="Times New Roman" w:cs="Times New Roman"/>
          <w:color w:val="000000" w:themeColor="text1"/>
          <w:sz w:val="24"/>
          <w:szCs w:val="24"/>
        </w:rPr>
        <w:t xml:space="preserve">in 2019. Fortunately, falls among adults can be managed effectively and prevented. The aim is to develop strategies that enhance the prevention of falls among elderly patients. </w:t>
      </w:r>
      <w:r w:rsidR="00A201C6">
        <w:rPr>
          <w:rFonts w:ascii="Times New Roman" w:hAnsi="Times New Roman" w:cs="Times New Roman"/>
          <w:color w:val="000000" w:themeColor="text1"/>
          <w:sz w:val="24"/>
          <w:szCs w:val="24"/>
        </w:rPr>
        <w:t xml:space="preserve">Therefore, there is a need to develop effective strategies to ensure that fall prevention is enhanced. When effective fall prevention strategies are developed, there will be diminished number of fall incidences among the adults. </w:t>
      </w:r>
      <w:r w:rsidR="00A201C6" w:rsidRPr="005E2346">
        <w:rPr>
          <w:rFonts w:ascii="Times New Roman" w:hAnsi="Times New Roman" w:cs="Times New Roman"/>
          <w:color w:val="000000" w:themeColor="text1"/>
          <w:sz w:val="24"/>
          <w:szCs w:val="24"/>
        </w:rPr>
        <w:t>Wit</w:t>
      </w:r>
      <w:r w:rsidR="00A201C6">
        <w:rPr>
          <w:rFonts w:ascii="Times New Roman" w:hAnsi="Times New Roman" w:cs="Times New Roman"/>
          <w:color w:val="000000" w:themeColor="text1"/>
          <w:sz w:val="24"/>
          <w:szCs w:val="24"/>
        </w:rPr>
        <w:t>h</w:t>
      </w:r>
      <w:r w:rsidR="00A201C6" w:rsidRPr="005E2346">
        <w:rPr>
          <w:rFonts w:ascii="Times New Roman" w:hAnsi="Times New Roman" w:cs="Times New Roman"/>
          <w:color w:val="000000" w:themeColor="text1"/>
          <w:sz w:val="24"/>
          <w:szCs w:val="24"/>
        </w:rPr>
        <w:t xml:space="preserve"> the increased cases of falls in nursing facilities among elderly patients, various interventions such as bed alarms have been developed. However, there have been consistently increased cases of falls among the patients. Also, the use of consistent ward rounds and staff education to assess the patients has been suggested to reduce the causes of falls among elderly patients. Hariri (2020) opines that for nurses to increase patient satisfaction and enhance the reduction of falls, an hourly checkup of patients has to be enhanced. </w:t>
      </w:r>
    </w:p>
    <w:p w:rsidR="00866FA3" w:rsidRPr="005E2346" w:rsidRDefault="00EE3C09" w:rsidP="00253AAF">
      <w:pPr>
        <w:spacing w:after="0" w:line="480" w:lineRule="auto"/>
        <w:ind w:firstLine="851"/>
        <w:jc w:val="center"/>
        <w:rPr>
          <w:rFonts w:ascii="Times New Roman" w:hAnsi="Times New Roman" w:cs="Times New Roman"/>
          <w:b/>
          <w:bCs/>
          <w:color w:val="000000" w:themeColor="text1"/>
          <w:sz w:val="24"/>
          <w:szCs w:val="24"/>
        </w:rPr>
      </w:pPr>
      <w:r w:rsidRPr="005E2346">
        <w:rPr>
          <w:rFonts w:ascii="Times New Roman" w:hAnsi="Times New Roman" w:cs="Times New Roman"/>
          <w:b/>
          <w:bCs/>
          <w:color w:val="000000" w:themeColor="text1"/>
          <w:sz w:val="24"/>
          <w:szCs w:val="24"/>
        </w:rPr>
        <w:t>Population and Setting</w:t>
      </w:r>
    </w:p>
    <w:p w:rsidR="008F2099" w:rsidRDefault="00DD6D5A" w:rsidP="005E2346">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target population for the project is the elderly population over the age of 65 years. </w:t>
      </w:r>
      <w:r w:rsidR="00EE3C09" w:rsidRPr="005E2346">
        <w:rPr>
          <w:rFonts w:ascii="Times New Roman" w:hAnsi="Times New Roman" w:cs="Times New Roman"/>
          <w:color w:val="000000" w:themeColor="text1"/>
          <w:sz w:val="24"/>
          <w:szCs w:val="24"/>
        </w:rPr>
        <w:t xml:space="preserve">Falls are the main cause of injuries among patients who are over the age of </w:t>
      </w:r>
      <w:r>
        <w:rPr>
          <w:rFonts w:ascii="Times New Roman" w:hAnsi="Times New Roman" w:cs="Times New Roman"/>
          <w:color w:val="000000" w:themeColor="text1"/>
          <w:sz w:val="24"/>
          <w:szCs w:val="24"/>
        </w:rPr>
        <w:t>6</w:t>
      </w:r>
      <w:r w:rsidR="00EE3C09" w:rsidRPr="005E2346">
        <w:rPr>
          <w:rFonts w:ascii="Times New Roman" w:hAnsi="Times New Roman" w:cs="Times New Roman"/>
          <w:color w:val="000000" w:themeColor="text1"/>
          <w:sz w:val="24"/>
          <w:szCs w:val="24"/>
        </w:rPr>
        <w:t xml:space="preserve">5 years. </w:t>
      </w:r>
      <w:r w:rsidR="00EE3C09" w:rsidRPr="005E2346">
        <w:rPr>
          <w:rFonts w:ascii="Times New Roman" w:hAnsi="Times New Roman" w:cs="Times New Roman"/>
          <w:color w:val="000000" w:themeColor="text1"/>
          <w:sz w:val="24"/>
          <w:szCs w:val="24"/>
        </w:rPr>
        <w:lastRenderedPageBreak/>
        <w:t>The mortality rate linked to falls</w:t>
      </w:r>
      <w:r w:rsidR="00647D06" w:rsidRPr="005E2346">
        <w:rPr>
          <w:rFonts w:ascii="Times New Roman" w:hAnsi="Times New Roman" w:cs="Times New Roman"/>
          <w:color w:val="000000" w:themeColor="text1"/>
          <w:sz w:val="24"/>
          <w:szCs w:val="24"/>
        </w:rPr>
        <w:t xml:space="preserve"> increases with age. Furthermore, a 70% mortality rate is linked to falls among patients from the age of 75 or older. Falls influences elderly patients to have declining function, mobility, and disability. </w:t>
      </w:r>
      <w:r w:rsidR="009F2098" w:rsidRPr="005E2346">
        <w:rPr>
          <w:rFonts w:ascii="Times New Roman" w:hAnsi="Times New Roman" w:cs="Times New Roman"/>
          <w:color w:val="000000" w:themeColor="text1"/>
          <w:sz w:val="24"/>
          <w:szCs w:val="24"/>
        </w:rPr>
        <w:t xml:space="preserve">More than 60% of the elderly patients in nursing facilities fall every year. The risk for falls among the population includes sensory deficits, cognitive impairment, use of medication, and age. Therefore, the prevalence of falls among elderly patients from the age of 65 is high and needs to be addressed. </w:t>
      </w:r>
      <w:r w:rsidR="008F2099">
        <w:rPr>
          <w:rFonts w:ascii="Times New Roman" w:hAnsi="Times New Roman" w:cs="Times New Roman"/>
          <w:color w:val="000000" w:themeColor="text1"/>
          <w:sz w:val="24"/>
          <w:szCs w:val="24"/>
        </w:rPr>
        <w:t xml:space="preserve">It is important to address the risk of falls among the elderly population to prevent the risk of falls. </w:t>
      </w:r>
    </w:p>
    <w:p w:rsidR="00CE6416" w:rsidRPr="005E2346" w:rsidRDefault="008F2099" w:rsidP="005E2346">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setting of the project is </w:t>
      </w:r>
      <w:r w:rsidRPr="005E2346">
        <w:rPr>
          <w:rFonts w:ascii="Times New Roman" w:hAnsi="Times New Roman" w:cs="Times New Roman"/>
          <w:color w:val="000000" w:themeColor="text1"/>
          <w:sz w:val="24"/>
          <w:szCs w:val="24"/>
        </w:rPr>
        <w:t xml:space="preserve">long-term care facilities (LTCF). </w:t>
      </w:r>
      <w:r w:rsidR="009F2098" w:rsidRPr="005E2346">
        <w:rPr>
          <w:rFonts w:ascii="Times New Roman" w:hAnsi="Times New Roman" w:cs="Times New Roman"/>
          <w:color w:val="000000" w:themeColor="text1"/>
          <w:sz w:val="24"/>
          <w:szCs w:val="24"/>
        </w:rPr>
        <w:t>Most elderly patients need to be taken care of in</w:t>
      </w:r>
      <w:r>
        <w:rPr>
          <w:rFonts w:ascii="Times New Roman" w:hAnsi="Times New Roman" w:cs="Times New Roman"/>
          <w:color w:val="000000" w:themeColor="text1"/>
          <w:sz w:val="24"/>
          <w:szCs w:val="24"/>
        </w:rPr>
        <w:t xml:space="preserve"> LTCF.</w:t>
      </w:r>
      <w:r w:rsidR="009F2098" w:rsidRPr="005E2346">
        <w:rPr>
          <w:rFonts w:ascii="Times New Roman" w:hAnsi="Times New Roman" w:cs="Times New Roman"/>
          <w:color w:val="000000" w:themeColor="text1"/>
          <w:sz w:val="24"/>
          <w:szCs w:val="24"/>
        </w:rPr>
        <w:t xml:space="preserve"> Long-term care is provided to patients at the home of nursing facilities. In these facilities, most elderly patients are provided with care to ensure that they receive curative and preventive care. For most elderly patients with no health conditions, personal care such as activities of daily living such as mobility, eating, toileting, and grooming is provided. However, due to the health stats of these patients, they may experience in the process of receiving care. </w:t>
      </w:r>
      <w:r>
        <w:rPr>
          <w:rFonts w:ascii="Times New Roman" w:hAnsi="Times New Roman" w:cs="Times New Roman"/>
          <w:color w:val="000000" w:themeColor="text1"/>
          <w:sz w:val="24"/>
          <w:szCs w:val="24"/>
        </w:rPr>
        <w:t xml:space="preserve">It is significant to establish fall prevention strategies in the LTCF because it is a place where the elderly patients receive long term care. More so, in these settings, the prevalence of falls is presented to be high by research evidence. </w:t>
      </w:r>
      <w:r w:rsidR="009F2098" w:rsidRPr="005E2346">
        <w:rPr>
          <w:rFonts w:ascii="Times New Roman" w:hAnsi="Times New Roman" w:cs="Times New Roman"/>
          <w:color w:val="000000" w:themeColor="text1"/>
          <w:sz w:val="24"/>
          <w:szCs w:val="24"/>
        </w:rPr>
        <w:t xml:space="preserve">Therefore, the care of elderly patients in LTCF must be addressed to endure that the risk of falls is well established. </w:t>
      </w:r>
    </w:p>
    <w:p w:rsidR="00207369" w:rsidRPr="005E2346" w:rsidRDefault="00EE3C09" w:rsidP="00253AAF">
      <w:pPr>
        <w:spacing w:after="0" w:line="480" w:lineRule="auto"/>
        <w:ind w:firstLine="851"/>
        <w:jc w:val="center"/>
        <w:rPr>
          <w:rFonts w:ascii="Times New Roman" w:hAnsi="Times New Roman" w:cs="Times New Roman"/>
          <w:b/>
          <w:bCs/>
          <w:color w:val="000000" w:themeColor="text1"/>
          <w:sz w:val="24"/>
          <w:szCs w:val="24"/>
        </w:rPr>
      </w:pPr>
      <w:r w:rsidRPr="005E2346">
        <w:rPr>
          <w:rFonts w:ascii="Times New Roman" w:hAnsi="Times New Roman" w:cs="Times New Roman"/>
          <w:b/>
          <w:bCs/>
          <w:color w:val="000000" w:themeColor="text1"/>
          <w:sz w:val="24"/>
          <w:szCs w:val="24"/>
        </w:rPr>
        <w:t>Intervention Overview</w:t>
      </w:r>
    </w:p>
    <w:p w:rsidR="006C4092" w:rsidRPr="005E2346" w:rsidRDefault="00EE3C09" w:rsidP="005E2346">
      <w:pPr>
        <w:spacing w:after="0" w:line="480" w:lineRule="auto"/>
        <w:ind w:firstLine="851"/>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t>The main intervention that will be established for the prevention of falls among elderly patients in LTCF is bed alarms. Most of the falls among elderly patients occur in their rooms in the process of ambulating from the bed without assistance. Bed alarms enhance the reduction of falls by alerting the health care providers. However, bed alarms are linked to the reduction of falls by 37% (</w:t>
      </w:r>
      <w:r w:rsidRPr="005E2346">
        <w:rPr>
          <w:rFonts w:ascii="Times New Roman" w:hAnsi="Times New Roman" w:cs="Times New Roman"/>
          <w:color w:val="000000" w:themeColor="text1"/>
          <w:sz w:val="24"/>
          <w:szCs w:val="24"/>
          <w:shd w:val="clear" w:color="auto" w:fill="FFFFFF"/>
        </w:rPr>
        <w:t>Growdon, Shorr &amp; Inouye, 2017).</w:t>
      </w:r>
      <w:r w:rsidRPr="005E2346">
        <w:rPr>
          <w:rFonts w:ascii="Times New Roman" w:hAnsi="Times New Roman" w:cs="Times New Roman"/>
          <w:color w:val="000000" w:themeColor="text1"/>
          <w:sz w:val="24"/>
          <w:szCs w:val="24"/>
        </w:rPr>
        <w:t xml:space="preserve"> T</w:t>
      </w:r>
      <w:r w:rsidR="00414ADA">
        <w:rPr>
          <w:rFonts w:ascii="Times New Roman" w:hAnsi="Times New Roman" w:cs="Times New Roman"/>
          <w:color w:val="000000" w:themeColor="text1"/>
          <w:sz w:val="24"/>
          <w:szCs w:val="24"/>
        </w:rPr>
        <w:t xml:space="preserve">his means the use of bed alarms enhances diminished risk of falls among the elderly population. It is among the </w:t>
      </w:r>
      <w:r w:rsidR="00414ADA">
        <w:rPr>
          <w:rFonts w:ascii="Times New Roman" w:hAnsi="Times New Roman" w:cs="Times New Roman"/>
          <w:color w:val="000000" w:themeColor="text1"/>
          <w:sz w:val="24"/>
          <w:szCs w:val="24"/>
        </w:rPr>
        <w:lastRenderedPageBreak/>
        <w:t xml:space="preserve">essential interventions for the population. This enhances an overall impact to the LCTF by reducing the prevalence of falls. </w:t>
      </w:r>
    </w:p>
    <w:p w:rsidR="006C4092" w:rsidRPr="005E2346" w:rsidRDefault="00EE3C09" w:rsidP="00253AAF">
      <w:pPr>
        <w:spacing w:after="0" w:line="480" w:lineRule="auto"/>
        <w:ind w:firstLine="851"/>
        <w:jc w:val="center"/>
        <w:rPr>
          <w:rFonts w:ascii="Times New Roman" w:hAnsi="Times New Roman" w:cs="Times New Roman"/>
          <w:b/>
          <w:bCs/>
          <w:color w:val="000000" w:themeColor="text1"/>
          <w:sz w:val="24"/>
          <w:szCs w:val="24"/>
        </w:rPr>
      </w:pPr>
      <w:r w:rsidRPr="005E2346">
        <w:rPr>
          <w:rFonts w:ascii="Times New Roman" w:hAnsi="Times New Roman" w:cs="Times New Roman"/>
          <w:b/>
          <w:bCs/>
          <w:color w:val="000000" w:themeColor="text1"/>
          <w:sz w:val="24"/>
          <w:szCs w:val="24"/>
        </w:rPr>
        <w:t>Comparison of Approaches</w:t>
      </w:r>
    </w:p>
    <w:p w:rsidR="00207369" w:rsidRPr="005E2346" w:rsidRDefault="00414ADA" w:rsidP="005E2346">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utilization of multicomponent approach for preventing falls such as </w:t>
      </w:r>
      <w:r w:rsidRPr="005E2346">
        <w:rPr>
          <w:rFonts w:ascii="Times New Roman" w:hAnsi="Times New Roman" w:cs="Times New Roman"/>
          <w:color w:val="000000" w:themeColor="text1"/>
          <w:sz w:val="24"/>
          <w:szCs w:val="24"/>
        </w:rPr>
        <w:t>education of staff members, bed alarms, and hourly ward rounds</w:t>
      </w:r>
      <w:r>
        <w:rPr>
          <w:rFonts w:ascii="Times New Roman" w:hAnsi="Times New Roman" w:cs="Times New Roman"/>
          <w:color w:val="000000" w:themeColor="text1"/>
          <w:sz w:val="24"/>
          <w:szCs w:val="24"/>
        </w:rPr>
        <w:t xml:space="preserve"> enhances an interprofessional approach. This occurs through ensuring that staff members are involved in the role of assessment of the patients while promoting </w:t>
      </w:r>
      <w:r w:rsidR="002E7FF1">
        <w:rPr>
          <w:rFonts w:ascii="Times New Roman" w:hAnsi="Times New Roman" w:cs="Times New Roman"/>
          <w:color w:val="000000" w:themeColor="text1"/>
          <w:sz w:val="24"/>
          <w:szCs w:val="24"/>
        </w:rPr>
        <w:t>evidence-based</w:t>
      </w:r>
      <w:r>
        <w:rPr>
          <w:rFonts w:ascii="Times New Roman" w:hAnsi="Times New Roman" w:cs="Times New Roman"/>
          <w:color w:val="000000" w:themeColor="text1"/>
          <w:sz w:val="24"/>
          <w:szCs w:val="24"/>
        </w:rPr>
        <w:t xml:space="preserve"> practice in the prevention of falls. </w:t>
      </w:r>
      <w:r w:rsidR="00EE3C09" w:rsidRPr="005E2346">
        <w:rPr>
          <w:rFonts w:ascii="Times New Roman" w:hAnsi="Times New Roman" w:cs="Times New Roman"/>
          <w:color w:val="000000" w:themeColor="text1"/>
          <w:sz w:val="24"/>
          <w:szCs w:val="24"/>
        </w:rPr>
        <w:t xml:space="preserve">The alternative interventions that will be established to prevent falls among the elderly patients in LTCF include education of staff members, bed alarms, and hourly ward rounds. Educating the staff members ensures that they are aware of the risk of falls among elderly patients and how they can be prevented, which will reduce the incidences. More so, ward rounds </w:t>
      </w:r>
      <w:r w:rsidR="006915B5" w:rsidRPr="005E2346">
        <w:rPr>
          <w:rFonts w:ascii="Times New Roman" w:hAnsi="Times New Roman" w:cs="Times New Roman"/>
          <w:color w:val="000000" w:themeColor="text1"/>
          <w:sz w:val="24"/>
          <w:szCs w:val="24"/>
        </w:rPr>
        <w:t>enhance</w:t>
      </w:r>
      <w:r w:rsidR="00EE3C09" w:rsidRPr="005E2346">
        <w:rPr>
          <w:rFonts w:ascii="Times New Roman" w:hAnsi="Times New Roman" w:cs="Times New Roman"/>
          <w:color w:val="000000" w:themeColor="text1"/>
          <w:sz w:val="24"/>
          <w:szCs w:val="24"/>
        </w:rPr>
        <w:t xml:space="preserve"> effective monitoring of patients to realize patients at risk of falls, ensuring that the risks are mitigated </w:t>
      </w:r>
      <w:r w:rsidR="006915B5" w:rsidRPr="005E2346">
        <w:rPr>
          <w:rFonts w:ascii="Times New Roman" w:hAnsi="Times New Roman" w:cs="Times New Roman"/>
          <w:color w:val="000000" w:themeColor="text1"/>
          <w:sz w:val="24"/>
          <w:szCs w:val="24"/>
        </w:rPr>
        <w:t xml:space="preserve">early. These two interventions will provide a support system for bed alarms to ensure that the effective prevention of falls is enhanced. </w:t>
      </w:r>
      <w:r w:rsidR="002E7FF1">
        <w:rPr>
          <w:rFonts w:ascii="Times New Roman" w:hAnsi="Times New Roman" w:cs="Times New Roman"/>
          <w:color w:val="000000" w:themeColor="text1"/>
          <w:sz w:val="24"/>
          <w:szCs w:val="24"/>
        </w:rPr>
        <w:t xml:space="preserve">The multicomponent approach offer preventive strategies which will ensure that falls in elderly patients is prevented to enhance a general safety in LTCF. </w:t>
      </w:r>
    </w:p>
    <w:p w:rsidR="00F16BFC" w:rsidRPr="005E2346" w:rsidRDefault="00EE3C09" w:rsidP="00253AAF">
      <w:pPr>
        <w:spacing w:after="0" w:line="480" w:lineRule="auto"/>
        <w:ind w:firstLine="851"/>
        <w:jc w:val="center"/>
        <w:rPr>
          <w:rFonts w:ascii="Times New Roman" w:hAnsi="Times New Roman" w:cs="Times New Roman"/>
          <w:b/>
          <w:bCs/>
          <w:color w:val="000000" w:themeColor="text1"/>
          <w:sz w:val="24"/>
          <w:szCs w:val="24"/>
        </w:rPr>
      </w:pPr>
      <w:r w:rsidRPr="005E2346">
        <w:rPr>
          <w:rFonts w:ascii="Times New Roman" w:hAnsi="Times New Roman" w:cs="Times New Roman"/>
          <w:b/>
          <w:bCs/>
          <w:color w:val="000000" w:themeColor="text1"/>
          <w:sz w:val="24"/>
          <w:szCs w:val="24"/>
        </w:rPr>
        <w:t>Initial Outcome</w:t>
      </w:r>
    </w:p>
    <w:p w:rsidR="00F16BFC" w:rsidRPr="005E2346" w:rsidRDefault="008D7689" w:rsidP="005E2346">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reduction of falls by the end of the project will suggest the effectiveness of the multicomponent approach in addressing the problem</w:t>
      </w:r>
      <w:r w:rsidR="00E54DF0">
        <w:rPr>
          <w:rFonts w:ascii="Times New Roman" w:hAnsi="Times New Roman" w:cs="Times New Roman"/>
          <w:color w:val="000000" w:themeColor="text1"/>
          <w:sz w:val="24"/>
          <w:szCs w:val="24"/>
        </w:rPr>
        <w:t xml:space="preserve">. </w:t>
      </w:r>
      <w:r w:rsidR="00EE3C09" w:rsidRPr="005E2346">
        <w:rPr>
          <w:rFonts w:ascii="Times New Roman" w:hAnsi="Times New Roman" w:cs="Times New Roman"/>
          <w:color w:val="000000" w:themeColor="text1"/>
          <w:sz w:val="24"/>
          <w:szCs w:val="24"/>
        </w:rPr>
        <w:t xml:space="preserve">Through education, bed alarms, and hourly ward rounds, the outcome expected is the reduction of falls among elderly patients. The establishment of education among staff members will increase their knowledge concerning fall risk and the prevention strategies available. The utilization of hourly rounds will effectively ensure that effective patient monitoring to mitigate risks is enhanced. More so, the use of bed alarms will ensure that health care providers are aware of incidences of falls. This will ensure that the reduction in the number of falls among elderly patients is </w:t>
      </w:r>
      <w:r w:rsidR="00EE3C09" w:rsidRPr="005E2346">
        <w:rPr>
          <w:rFonts w:ascii="Times New Roman" w:hAnsi="Times New Roman" w:cs="Times New Roman"/>
          <w:color w:val="000000" w:themeColor="text1"/>
          <w:sz w:val="24"/>
          <w:szCs w:val="24"/>
        </w:rPr>
        <w:lastRenderedPageBreak/>
        <w:t xml:space="preserve">enhanced. </w:t>
      </w:r>
      <w:r w:rsidR="00E54DF0">
        <w:rPr>
          <w:rFonts w:ascii="Times New Roman" w:hAnsi="Times New Roman" w:cs="Times New Roman"/>
          <w:color w:val="000000" w:themeColor="text1"/>
          <w:sz w:val="24"/>
          <w:szCs w:val="24"/>
        </w:rPr>
        <w:t xml:space="preserve">The reduction of falls among the elderly patients will influence quality improvement and safety of patients. Quality of care will be enhanced through evidence-based practice to reduce falls. Achieving reduction of falls will ensure that safety of patients in LTCF is enhanced. </w:t>
      </w:r>
    </w:p>
    <w:p w:rsidR="00C9307C" w:rsidRPr="005E2346" w:rsidRDefault="00EE3C09" w:rsidP="00253AAF">
      <w:pPr>
        <w:spacing w:after="0" w:line="480" w:lineRule="auto"/>
        <w:ind w:firstLine="851"/>
        <w:jc w:val="center"/>
        <w:rPr>
          <w:rFonts w:ascii="Times New Roman" w:hAnsi="Times New Roman" w:cs="Times New Roman"/>
          <w:b/>
          <w:bCs/>
          <w:color w:val="000000" w:themeColor="text1"/>
          <w:sz w:val="24"/>
          <w:szCs w:val="24"/>
        </w:rPr>
      </w:pPr>
      <w:r w:rsidRPr="005E2346">
        <w:rPr>
          <w:rFonts w:ascii="Times New Roman" w:hAnsi="Times New Roman" w:cs="Times New Roman"/>
          <w:b/>
          <w:bCs/>
          <w:color w:val="000000" w:themeColor="text1"/>
          <w:sz w:val="24"/>
          <w:szCs w:val="24"/>
        </w:rPr>
        <w:t>Time Estimate</w:t>
      </w:r>
    </w:p>
    <w:p w:rsidR="00C9307C" w:rsidRPr="005E2346" w:rsidRDefault="00E54DF0" w:rsidP="005E2346">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estimated time for developing interventions will be one month. This time is realistic because planning for multicomponent interventions will need limited time. However, the readiness of the stakeholders and poor access to resources will affect the time. </w:t>
      </w:r>
      <w:r w:rsidR="00EE3C09" w:rsidRPr="005E2346">
        <w:rPr>
          <w:rFonts w:ascii="Times New Roman" w:hAnsi="Times New Roman" w:cs="Times New Roman"/>
          <w:color w:val="000000" w:themeColor="text1"/>
          <w:sz w:val="24"/>
          <w:szCs w:val="24"/>
        </w:rPr>
        <w:t xml:space="preserve">The estimated time for </w:t>
      </w:r>
      <w:r>
        <w:rPr>
          <w:rFonts w:ascii="Times New Roman" w:hAnsi="Times New Roman" w:cs="Times New Roman"/>
          <w:color w:val="000000" w:themeColor="text1"/>
          <w:sz w:val="24"/>
          <w:szCs w:val="24"/>
        </w:rPr>
        <w:t>implementing the interventions</w:t>
      </w:r>
      <w:r w:rsidR="00EE3C09" w:rsidRPr="005E2346">
        <w:rPr>
          <w:rFonts w:ascii="Times New Roman" w:hAnsi="Times New Roman" w:cs="Times New Roman"/>
          <w:color w:val="000000" w:themeColor="text1"/>
          <w:sz w:val="24"/>
          <w:szCs w:val="24"/>
        </w:rPr>
        <w:t xml:space="preserve"> is </w:t>
      </w:r>
      <w:r>
        <w:rPr>
          <w:rFonts w:ascii="Times New Roman" w:hAnsi="Times New Roman" w:cs="Times New Roman"/>
          <w:color w:val="000000" w:themeColor="text1"/>
          <w:sz w:val="24"/>
          <w:szCs w:val="24"/>
        </w:rPr>
        <w:t>five</w:t>
      </w:r>
      <w:r w:rsidR="00EE3C09" w:rsidRPr="005E2346">
        <w:rPr>
          <w:rFonts w:ascii="Times New Roman" w:hAnsi="Times New Roman" w:cs="Times New Roman"/>
          <w:color w:val="000000" w:themeColor="text1"/>
          <w:sz w:val="24"/>
          <w:szCs w:val="24"/>
        </w:rPr>
        <w:t xml:space="preserve"> months. However, the hospitalization of patients in LTCF is long-term; the project is set to be completed within </w:t>
      </w:r>
      <w:r>
        <w:rPr>
          <w:rFonts w:ascii="Times New Roman" w:hAnsi="Times New Roman" w:cs="Times New Roman"/>
          <w:color w:val="000000" w:themeColor="text1"/>
          <w:sz w:val="24"/>
          <w:szCs w:val="24"/>
        </w:rPr>
        <w:t>five</w:t>
      </w:r>
      <w:r w:rsidR="00EE3C09" w:rsidRPr="005E2346">
        <w:rPr>
          <w:rFonts w:ascii="Times New Roman" w:hAnsi="Times New Roman" w:cs="Times New Roman"/>
          <w:color w:val="000000" w:themeColor="text1"/>
          <w:sz w:val="24"/>
          <w:szCs w:val="24"/>
        </w:rPr>
        <w:t xml:space="preserve"> months to evaluate the risk of falls with interventions within the period. </w:t>
      </w:r>
      <w:r w:rsidR="00FF19FE" w:rsidRPr="005E2346">
        <w:rPr>
          <w:rFonts w:ascii="Times New Roman" w:hAnsi="Times New Roman" w:cs="Times New Roman"/>
          <w:color w:val="000000" w:themeColor="text1"/>
          <w:sz w:val="24"/>
          <w:szCs w:val="24"/>
        </w:rPr>
        <w:t xml:space="preserve">Since the project needs to be established by applying the three simple interventions (use of alarms, education, and ward rounds), the time will be enough to enhance effective evaluation. </w:t>
      </w:r>
      <w:r>
        <w:rPr>
          <w:rFonts w:ascii="Times New Roman" w:hAnsi="Times New Roman" w:cs="Times New Roman"/>
          <w:color w:val="000000" w:themeColor="text1"/>
          <w:sz w:val="24"/>
          <w:szCs w:val="24"/>
        </w:rPr>
        <w:t xml:space="preserve">Therefore, this timeframe is realistic. However, challenges such as lack of resources and poor collaboration among stakeholders will impact the time adversely. </w:t>
      </w:r>
    </w:p>
    <w:p w:rsidR="00CA59AE" w:rsidRPr="005E2346" w:rsidRDefault="00EE3C09" w:rsidP="00417172">
      <w:pPr>
        <w:spacing w:after="0" w:line="480" w:lineRule="auto"/>
        <w:ind w:firstLine="851"/>
        <w:jc w:val="center"/>
        <w:rPr>
          <w:rFonts w:ascii="Times New Roman" w:hAnsi="Times New Roman" w:cs="Times New Roman"/>
          <w:b/>
          <w:bCs/>
          <w:color w:val="000000" w:themeColor="text1"/>
          <w:sz w:val="24"/>
          <w:szCs w:val="24"/>
        </w:rPr>
      </w:pPr>
      <w:r w:rsidRPr="005E2346">
        <w:rPr>
          <w:rFonts w:ascii="Times New Roman" w:hAnsi="Times New Roman" w:cs="Times New Roman"/>
          <w:b/>
          <w:bCs/>
          <w:color w:val="000000" w:themeColor="text1"/>
          <w:sz w:val="24"/>
          <w:szCs w:val="24"/>
        </w:rPr>
        <w:t>Literature Review</w:t>
      </w:r>
    </w:p>
    <w:p w:rsidR="00044A6C" w:rsidRPr="005E2346" w:rsidRDefault="00EE3C09" w:rsidP="005E2346">
      <w:pPr>
        <w:spacing w:after="0" w:line="480" w:lineRule="auto"/>
        <w:ind w:firstLine="851"/>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t xml:space="preserve">Falls are accidents that occur </w:t>
      </w:r>
      <w:r w:rsidR="00A57ABD" w:rsidRPr="005E2346">
        <w:rPr>
          <w:rFonts w:ascii="Times New Roman" w:hAnsi="Times New Roman" w:cs="Times New Roman"/>
          <w:color w:val="000000" w:themeColor="text1"/>
          <w:sz w:val="24"/>
          <w:szCs w:val="24"/>
        </w:rPr>
        <w:t xml:space="preserve">due to loss of center of gravity or when the balance is lost. Falls are common among elderly patients, which leads to injuries. </w:t>
      </w:r>
      <w:r w:rsidR="007A09FE" w:rsidRPr="005E2346">
        <w:rPr>
          <w:rFonts w:ascii="Times New Roman" w:hAnsi="Times New Roman" w:cs="Times New Roman"/>
          <w:color w:val="000000" w:themeColor="text1"/>
          <w:sz w:val="24"/>
          <w:szCs w:val="24"/>
        </w:rPr>
        <w:t xml:space="preserve">More than 35% of elderly patients fall every year in the process of management (Sharif et al., 2019). The elderly patients are linked to increased falls due to risks such as osteoporosis, diabetes mellitus, orthostatic hypotension, sensory impairment, visual impairment, weakness, and poor gait. Due to increased morbidity, these patients </w:t>
      </w:r>
      <w:r w:rsidR="00B51997" w:rsidRPr="005E2346">
        <w:rPr>
          <w:rFonts w:ascii="Times New Roman" w:hAnsi="Times New Roman" w:cs="Times New Roman"/>
          <w:color w:val="000000" w:themeColor="text1"/>
          <w:sz w:val="24"/>
          <w:szCs w:val="24"/>
        </w:rPr>
        <w:t>need</w:t>
      </w:r>
      <w:r w:rsidR="007A09FE" w:rsidRPr="005E2346">
        <w:rPr>
          <w:rFonts w:ascii="Times New Roman" w:hAnsi="Times New Roman" w:cs="Times New Roman"/>
          <w:color w:val="000000" w:themeColor="text1"/>
          <w:sz w:val="24"/>
          <w:szCs w:val="24"/>
        </w:rPr>
        <w:t xml:space="preserve"> to be evaluated to prevent falls from mitigating mortality, morbidity, and disability cases. </w:t>
      </w:r>
      <w:r w:rsidR="00B51997" w:rsidRPr="005E2346">
        <w:rPr>
          <w:rFonts w:ascii="Times New Roman" w:hAnsi="Times New Roman" w:cs="Times New Roman"/>
          <w:color w:val="000000" w:themeColor="text1"/>
          <w:sz w:val="24"/>
          <w:szCs w:val="24"/>
        </w:rPr>
        <w:t xml:space="preserve">In research done by Cameron et al. (2018), falls </w:t>
      </w:r>
      <w:r w:rsidR="00897B2D" w:rsidRPr="005E2346">
        <w:rPr>
          <w:rFonts w:ascii="Times New Roman" w:hAnsi="Times New Roman" w:cs="Times New Roman"/>
          <w:color w:val="000000" w:themeColor="text1"/>
          <w:sz w:val="24"/>
          <w:szCs w:val="24"/>
        </w:rPr>
        <w:t xml:space="preserve">among </w:t>
      </w:r>
      <w:r w:rsidR="00B51997" w:rsidRPr="005E2346">
        <w:rPr>
          <w:rFonts w:ascii="Times New Roman" w:hAnsi="Times New Roman" w:cs="Times New Roman"/>
          <w:color w:val="000000" w:themeColor="text1"/>
          <w:sz w:val="24"/>
          <w:szCs w:val="24"/>
        </w:rPr>
        <w:t xml:space="preserve">older patients in LTCF </w:t>
      </w:r>
      <w:r w:rsidR="00897B2D" w:rsidRPr="005E2346">
        <w:rPr>
          <w:rFonts w:ascii="Times New Roman" w:hAnsi="Times New Roman" w:cs="Times New Roman"/>
          <w:color w:val="000000" w:themeColor="text1"/>
          <w:sz w:val="24"/>
          <w:szCs w:val="24"/>
        </w:rPr>
        <w:t xml:space="preserve">are rated at 30%. This shows that there is a need to develop effective interventions for elderly patients. </w:t>
      </w:r>
    </w:p>
    <w:p w:rsidR="00897B2D" w:rsidRPr="005E2346" w:rsidRDefault="00EE3C09" w:rsidP="005E2346">
      <w:pPr>
        <w:spacing w:after="0" w:line="480" w:lineRule="auto"/>
        <w:ind w:firstLine="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rPr>
        <w:lastRenderedPageBreak/>
        <w:t xml:space="preserve">One of the most effective strategies in preventing falls among older patients in LTCF is </w:t>
      </w:r>
      <w:r w:rsidR="00C94E4B" w:rsidRPr="005E2346">
        <w:rPr>
          <w:rFonts w:ascii="Times New Roman" w:hAnsi="Times New Roman" w:cs="Times New Roman"/>
          <w:color w:val="000000" w:themeColor="text1"/>
          <w:sz w:val="24"/>
          <w:szCs w:val="24"/>
        </w:rPr>
        <w:t xml:space="preserve">the use of alarms. As much as alarm systems are annoying due to noise and costly, they are linked to the effectiveness of </w:t>
      </w:r>
      <w:r w:rsidR="00B37D09" w:rsidRPr="005E2346">
        <w:rPr>
          <w:rFonts w:ascii="Times New Roman" w:hAnsi="Times New Roman" w:cs="Times New Roman"/>
          <w:color w:val="000000" w:themeColor="text1"/>
          <w:sz w:val="24"/>
          <w:szCs w:val="24"/>
        </w:rPr>
        <w:t xml:space="preserve">fall prevention (Maleski et al., 2019). Alarms allow health care providers to realize cases of falls among patients admitted in LTCF to enhance earlier management. This ensures that patients are attended to immediately whenever they are about to fall. This provides an effective strategy to enhance preventive measures. In a case provided by the Medicare Quality Improvement Organization for Massachusetts, it is evident that the installation of alarms effectively reduces falls (Moses et al., 2017). The study done in Massachusetts among 46-bed units shows that alarms </w:t>
      </w:r>
      <w:r w:rsidR="004F0E32" w:rsidRPr="005E2346">
        <w:rPr>
          <w:rFonts w:ascii="Times New Roman" w:hAnsi="Times New Roman" w:cs="Times New Roman"/>
          <w:color w:val="000000" w:themeColor="text1"/>
          <w:sz w:val="24"/>
          <w:szCs w:val="24"/>
        </w:rPr>
        <w:t>provide</w:t>
      </w:r>
      <w:r w:rsidR="00B37D09" w:rsidRPr="005E2346">
        <w:rPr>
          <w:rFonts w:ascii="Times New Roman" w:hAnsi="Times New Roman" w:cs="Times New Roman"/>
          <w:color w:val="000000" w:themeColor="text1"/>
          <w:sz w:val="24"/>
          <w:szCs w:val="24"/>
        </w:rPr>
        <w:t xml:space="preserve"> an effective strategy to mitigate the risk of falls among elderly patients. </w:t>
      </w:r>
      <w:r w:rsidR="004F0E32" w:rsidRPr="005E2346">
        <w:rPr>
          <w:rFonts w:ascii="Times New Roman" w:hAnsi="Times New Roman" w:cs="Times New Roman"/>
          <w:color w:val="000000" w:themeColor="text1"/>
          <w:sz w:val="24"/>
          <w:szCs w:val="24"/>
        </w:rPr>
        <w:t xml:space="preserve">The use of alarms enhanced a 32% reduction of falls. The research is in line with another research done by </w:t>
      </w:r>
      <w:r w:rsidR="004F0E32" w:rsidRPr="005E2346">
        <w:rPr>
          <w:rFonts w:ascii="Times New Roman" w:hAnsi="Times New Roman" w:cs="Times New Roman"/>
          <w:color w:val="000000" w:themeColor="text1"/>
          <w:sz w:val="24"/>
          <w:szCs w:val="24"/>
          <w:shd w:val="clear" w:color="auto" w:fill="FFFFFF"/>
        </w:rPr>
        <w:t xml:space="preserve">Growdon, Shorr &amp; Inouye (2017), which shows that an alarm system enhances a reduction of falls by 37%. The use of alarms has a statistical impact on reducing falls among elderly patients, which shows that they need to be installed. However, the evidence reveals the need for more evidence-based strategies to complement the alarm system to ensure that the risk falls are mitigated effectively and to a larger extent. </w:t>
      </w:r>
    </w:p>
    <w:p w:rsidR="00E31B87" w:rsidRPr="005E2346" w:rsidRDefault="00EE3C09" w:rsidP="005E2346">
      <w:pPr>
        <w:spacing w:after="0" w:line="480" w:lineRule="auto"/>
        <w:ind w:firstLine="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rPr>
        <w:t>The execution of structured hourly rounds influences the health care providers to attend to the personal and immediate needs of elderly patients in LTCF. Hourly rounds are linked to enhancing patient satisfaction and safety by ensuring a proactive strategy to organize the nursing activities, such as assessing the proximity of possessions, elimination, position, and pain</w:t>
      </w:r>
      <w:r w:rsidR="005146C1" w:rsidRPr="005E2346">
        <w:rPr>
          <w:rFonts w:ascii="Times New Roman" w:hAnsi="Times New Roman" w:cs="Times New Roman"/>
          <w:color w:val="000000" w:themeColor="text1"/>
          <w:sz w:val="24"/>
          <w:szCs w:val="24"/>
        </w:rPr>
        <w:t xml:space="preserve"> (Sany et al., 2018)</w:t>
      </w:r>
      <w:r w:rsidRPr="005E2346">
        <w:rPr>
          <w:rFonts w:ascii="Times New Roman" w:hAnsi="Times New Roman" w:cs="Times New Roman"/>
          <w:color w:val="000000" w:themeColor="text1"/>
          <w:sz w:val="24"/>
          <w:szCs w:val="24"/>
        </w:rPr>
        <w:t xml:space="preserve">. </w:t>
      </w:r>
      <w:r w:rsidR="00BF05A3" w:rsidRPr="005E2346">
        <w:rPr>
          <w:rFonts w:ascii="Times New Roman" w:hAnsi="Times New Roman" w:cs="Times New Roman"/>
          <w:color w:val="000000" w:themeColor="text1"/>
          <w:sz w:val="24"/>
          <w:szCs w:val="24"/>
        </w:rPr>
        <w:t xml:space="preserve">During the rounds, the nurses help the elderly patients be conversant with their environment. This ensures that considerations such as keeping common items near the patients, ensuring the bed are at a lower position, cleaning the environment, and proper utilization of visual or hearing aids. </w:t>
      </w:r>
      <w:r w:rsidR="00370ED4" w:rsidRPr="005E2346">
        <w:rPr>
          <w:rFonts w:ascii="Times New Roman" w:hAnsi="Times New Roman" w:cs="Times New Roman"/>
          <w:color w:val="000000" w:themeColor="text1"/>
          <w:sz w:val="24"/>
          <w:szCs w:val="24"/>
        </w:rPr>
        <w:t xml:space="preserve">Through the nursing rounds, a </w:t>
      </w:r>
      <w:r w:rsidR="005146C1" w:rsidRPr="005E2346">
        <w:rPr>
          <w:rFonts w:ascii="Times New Roman" w:hAnsi="Times New Roman" w:cs="Times New Roman"/>
          <w:color w:val="000000" w:themeColor="text1"/>
          <w:sz w:val="24"/>
          <w:szCs w:val="24"/>
        </w:rPr>
        <w:t>well-structured</w:t>
      </w:r>
      <w:r w:rsidR="00370ED4" w:rsidRPr="005E2346">
        <w:rPr>
          <w:rFonts w:ascii="Times New Roman" w:hAnsi="Times New Roman" w:cs="Times New Roman"/>
          <w:color w:val="000000" w:themeColor="text1"/>
          <w:sz w:val="24"/>
          <w:szCs w:val="24"/>
        </w:rPr>
        <w:t xml:space="preserve"> fall prevention strategy is developed by considering the behavior and abilities </w:t>
      </w:r>
      <w:r w:rsidR="00370ED4" w:rsidRPr="005E2346">
        <w:rPr>
          <w:rFonts w:ascii="Times New Roman" w:hAnsi="Times New Roman" w:cs="Times New Roman"/>
          <w:color w:val="000000" w:themeColor="text1"/>
          <w:sz w:val="24"/>
          <w:szCs w:val="24"/>
        </w:rPr>
        <w:lastRenderedPageBreak/>
        <w:t xml:space="preserve">of older patients. </w:t>
      </w:r>
      <w:r w:rsidR="00993B28" w:rsidRPr="005E2346">
        <w:rPr>
          <w:rFonts w:ascii="Times New Roman" w:hAnsi="Times New Roman" w:cs="Times New Roman"/>
          <w:color w:val="000000" w:themeColor="text1"/>
          <w:sz w:val="24"/>
          <w:szCs w:val="24"/>
        </w:rPr>
        <w:t xml:space="preserve">Assessment of patient environment and risk factors and the development of the fall prevention plan is part of the hourly rounds performed by the health care providers. </w:t>
      </w:r>
      <w:r w:rsidR="005146C1" w:rsidRPr="005E2346">
        <w:rPr>
          <w:rFonts w:ascii="Times New Roman" w:hAnsi="Times New Roman" w:cs="Times New Roman"/>
          <w:color w:val="000000" w:themeColor="text1"/>
          <w:sz w:val="24"/>
          <w:szCs w:val="24"/>
        </w:rPr>
        <w:t xml:space="preserve">Hourly rounds provide an effective strategy for enhancing patient-centered safety executions. The hourly rounds enhance communication among health care providers and patients to ensure that the needs of a patient linked to the prevention of falls are enhanced. </w:t>
      </w:r>
      <w:r w:rsidRPr="005E2346">
        <w:rPr>
          <w:rFonts w:ascii="Times New Roman" w:hAnsi="Times New Roman" w:cs="Times New Roman"/>
          <w:color w:val="000000" w:themeColor="text1"/>
          <w:sz w:val="24"/>
          <w:szCs w:val="24"/>
        </w:rPr>
        <w:t xml:space="preserve">The research was performed by </w:t>
      </w:r>
      <w:r w:rsidRPr="005E2346">
        <w:rPr>
          <w:rFonts w:ascii="Times New Roman" w:hAnsi="Times New Roman" w:cs="Times New Roman"/>
          <w:color w:val="000000" w:themeColor="text1"/>
          <w:sz w:val="24"/>
          <w:szCs w:val="24"/>
          <w:shd w:val="clear" w:color="auto" w:fill="FFFFFF"/>
        </w:rPr>
        <w:t xml:space="preserve">Obiogbolu (2021) to </w:t>
      </w:r>
      <w:r w:rsidR="00AC6FE1" w:rsidRPr="005E2346">
        <w:rPr>
          <w:rFonts w:ascii="Times New Roman" w:hAnsi="Times New Roman" w:cs="Times New Roman"/>
          <w:color w:val="000000" w:themeColor="text1"/>
          <w:sz w:val="24"/>
          <w:szCs w:val="24"/>
          <w:shd w:val="clear" w:color="auto" w:fill="FFFFFF"/>
        </w:rPr>
        <w:t xml:space="preserve">determine the effectiveness of hourly rounds in LTCF in the prevention of falls among elderly patients. The research involved 49 patients who were more than 65 years old in the LTCF. The research findings show that hourly rounds contribute to a 47.8% reduction in patient falls, which shows a clinically and statistically significant outcome. </w:t>
      </w:r>
      <w:r w:rsidR="00E645D4" w:rsidRPr="005E2346">
        <w:rPr>
          <w:rFonts w:ascii="Times New Roman" w:hAnsi="Times New Roman" w:cs="Times New Roman"/>
          <w:color w:val="000000" w:themeColor="text1"/>
          <w:sz w:val="24"/>
          <w:szCs w:val="24"/>
          <w:shd w:val="clear" w:color="auto" w:fill="FFFFFF"/>
        </w:rPr>
        <w:t>Ojo (2019) also conducted another research to determine the effectiveness of hourly rounds by utilizing 4P</w:t>
      </w:r>
      <w:r w:rsidR="00290B5A" w:rsidRPr="005E2346">
        <w:rPr>
          <w:rFonts w:ascii="Times New Roman" w:hAnsi="Times New Roman" w:cs="Times New Roman"/>
          <w:color w:val="000000" w:themeColor="text1"/>
          <w:sz w:val="24"/>
          <w:szCs w:val="24"/>
          <w:shd w:val="clear" w:color="auto" w:fill="FFFFFF"/>
        </w:rPr>
        <w:t xml:space="preserve">s </w:t>
      </w:r>
      <w:r w:rsidR="00290B5A" w:rsidRPr="005E2346">
        <w:rPr>
          <w:rFonts w:ascii="Times New Roman" w:hAnsi="Times New Roman" w:cs="Times New Roman"/>
          <w:color w:val="000000" w:themeColor="text1"/>
          <w:sz w:val="24"/>
          <w:szCs w:val="24"/>
        </w:rPr>
        <w:t>proximity of possessions, pop (elimination), position, and pain</w:t>
      </w:r>
      <w:r w:rsidR="00E645D4" w:rsidRPr="005E2346">
        <w:rPr>
          <w:rFonts w:ascii="Times New Roman" w:hAnsi="Times New Roman" w:cs="Times New Roman"/>
          <w:color w:val="000000" w:themeColor="text1"/>
          <w:sz w:val="24"/>
          <w:szCs w:val="24"/>
          <w:shd w:val="clear" w:color="auto" w:fill="FFFFFF"/>
        </w:rPr>
        <w:t xml:space="preserve"> to enhance fall prevention. </w:t>
      </w:r>
      <w:r w:rsidR="00290B5A" w:rsidRPr="005E2346">
        <w:rPr>
          <w:rFonts w:ascii="Times New Roman" w:hAnsi="Times New Roman" w:cs="Times New Roman"/>
          <w:color w:val="000000" w:themeColor="text1"/>
          <w:sz w:val="24"/>
          <w:szCs w:val="24"/>
          <w:shd w:val="clear" w:color="auto" w:fill="FFFFFF"/>
        </w:rPr>
        <w:t>The research shows that the use of rounds and utilization of the 4Ps enhances the effectiveness of prevention of falls among elderly patients by 48%, which is in line with the research done by Obiogbolu (2021). Another research done by</w:t>
      </w:r>
      <w:r w:rsidR="00F929B9" w:rsidRPr="005E2346">
        <w:rPr>
          <w:rFonts w:ascii="Times New Roman" w:hAnsi="Times New Roman" w:cs="Times New Roman"/>
          <w:color w:val="000000" w:themeColor="text1"/>
          <w:sz w:val="24"/>
          <w:szCs w:val="24"/>
          <w:shd w:val="clear" w:color="auto" w:fill="FFFFFF"/>
        </w:rPr>
        <w:t xml:space="preserve"> Griffin et al. (2020)</w:t>
      </w:r>
      <w:r w:rsidR="00290B5A" w:rsidRPr="005E2346">
        <w:rPr>
          <w:rFonts w:ascii="Times New Roman" w:hAnsi="Times New Roman" w:cs="Times New Roman"/>
          <w:color w:val="000000" w:themeColor="text1"/>
          <w:sz w:val="24"/>
          <w:szCs w:val="24"/>
          <w:shd w:val="clear" w:color="auto" w:fill="FFFFFF"/>
        </w:rPr>
        <w:t xml:space="preserve"> shows that the use of ward rounds is effective in the enhancement of prevention by 50%. </w:t>
      </w:r>
      <w:r w:rsidR="00F929B9" w:rsidRPr="005E2346">
        <w:rPr>
          <w:rFonts w:ascii="Times New Roman" w:hAnsi="Times New Roman" w:cs="Times New Roman"/>
          <w:color w:val="000000" w:themeColor="text1"/>
          <w:sz w:val="24"/>
          <w:szCs w:val="24"/>
          <w:shd w:val="clear" w:color="auto" w:fill="FFFFFF"/>
        </w:rPr>
        <w:t xml:space="preserve">Hourly rounds in LTCF are an effective strategy in upholding patients among the elderly patients due to diminished cases of falls. </w:t>
      </w:r>
    </w:p>
    <w:p w:rsidR="00A13BB1" w:rsidRDefault="00EE3C09" w:rsidP="00A13BB1">
      <w:pPr>
        <w:spacing w:after="0" w:line="480" w:lineRule="auto"/>
        <w:ind w:firstLine="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shd w:val="clear" w:color="auto" w:fill="FFFFFF"/>
        </w:rPr>
        <w:t xml:space="preserve">Another multicomponent strategy in the enhancement of fall reduction in LTCF among elderly patients is staff education. The enhancement of staff education upholds evidence-based practice to establish effective preventive strategies for falls. Staff knowledge has to be enhanced to ensure that the management of falls is developed in LTCF. The research was done by Anaele-Nwogu (2020) to evaluate the effectiveness of staff education in enhancing fall reduction in LTCF. The study results </w:t>
      </w:r>
      <w:r w:rsidR="00582202" w:rsidRPr="005E2346">
        <w:rPr>
          <w:rFonts w:ascii="Times New Roman" w:hAnsi="Times New Roman" w:cs="Times New Roman"/>
          <w:color w:val="000000" w:themeColor="text1"/>
          <w:sz w:val="24"/>
          <w:szCs w:val="24"/>
          <w:shd w:val="clear" w:color="auto" w:fill="FFFFFF"/>
        </w:rPr>
        <w:t>show</w:t>
      </w:r>
      <w:r w:rsidRPr="005E2346">
        <w:rPr>
          <w:rFonts w:ascii="Times New Roman" w:hAnsi="Times New Roman" w:cs="Times New Roman"/>
          <w:color w:val="000000" w:themeColor="text1"/>
          <w:sz w:val="24"/>
          <w:szCs w:val="24"/>
          <w:shd w:val="clear" w:color="auto" w:fill="FFFFFF"/>
        </w:rPr>
        <w:t xml:space="preserve"> that after </w:t>
      </w:r>
      <w:r w:rsidR="00873F61" w:rsidRPr="005E2346">
        <w:rPr>
          <w:rFonts w:ascii="Times New Roman" w:hAnsi="Times New Roman" w:cs="Times New Roman"/>
          <w:color w:val="000000" w:themeColor="text1"/>
          <w:sz w:val="24"/>
          <w:szCs w:val="24"/>
          <w:shd w:val="clear" w:color="auto" w:fill="FFFFFF"/>
        </w:rPr>
        <w:t xml:space="preserve">training of the staff members, improvement of knowledge concerning fall mitigation was enhanced. The </w:t>
      </w:r>
      <w:r w:rsidR="00873F61" w:rsidRPr="005E2346">
        <w:rPr>
          <w:rFonts w:ascii="Times New Roman" w:hAnsi="Times New Roman" w:cs="Times New Roman"/>
          <w:color w:val="000000" w:themeColor="text1"/>
          <w:sz w:val="24"/>
          <w:szCs w:val="24"/>
          <w:shd w:val="clear" w:color="auto" w:fill="FFFFFF"/>
        </w:rPr>
        <w:lastRenderedPageBreak/>
        <w:t>education among the staff ensures that there is an improvement of the 4Ps strategies in hourly rounds and the effective use of alarms to reduce the risk of falls among elderly patients.</w:t>
      </w:r>
    </w:p>
    <w:p w:rsidR="00F929B9" w:rsidRPr="005E2346" w:rsidRDefault="00A13BB1" w:rsidP="00A13BB1">
      <w:pPr>
        <w:spacing w:after="0" w:line="480" w:lineRule="auto"/>
        <w:ind w:firstLine="851"/>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As much as the need to mitigate falls among the elderly population is established, there is a need to ensure that the interventions are in line with policies. The National Council on Aging collaborated with other stakeholders in health care to develop a fall free action plan. The main aim of the action was to enhance a policy of patient safety. This policy is in line with Healthy people 2020 which provides guidelines for prevention of injuries among patients. This policy of prevention of injuries will be used to ensure that patients are provided with interventions that enhances their safety while in LTCF. </w:t>
      </w:r>
    </w:p>
    <w:p w:rsidR="00F929B9" w:rsidRPr="005E2346" w:rsidRDefault="00EE3C09" w:rsidP="00417172">
      <w:pPr>
        <w:spacing w:after="0" w:line="480" w:lineRule="auto"/>
        <w:ind w:firstLine="851"/>
        <w:jc w:val="center"/>
        <w:rPr>
          <w:rFonts w:ascii="Times New Roman" w:hAnsi="Times New Roman" w:cs="Times New Roman"/>
          <w:b/>
          <w:bCs/>
          <w:color w:val="000000" w:themeColor="text1"/>
          <w:sz w:val="24"/>
          <w:szCs w:val="24"/>
        </w:rPr>
      </w:pPr>
      <w:r w:rsidRPr="005E2346">
        <w:rPr>
          <w:rFonts w:ascii="Times New Roman" w:hAnsi="Times New Roman" w:cs="Times New Roman"/>
          <w:b/>
          <w:bCs/>
          <w:color w:val="000000" w:themeColor="text1"/>
          <w:sz w:val="24"/>
          <w:szCs w:val="24"/>
        </w:rPr>
        <w:t>Conclusion</w:t>
      </w:r>
    </w:p>
    <w:p w:rsidR="00582202" w:rsidRPr="005E2346" w:rsidRDefault="00EE3C09" w:rsidP="005E2346">
      <w:pPr>
        <w:spacing w:after="0" w:line="480" w:lineRule="auto"/>
        <w:ind w:firstLine="851"/>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t xml:space="preserve">According to the literature provided in this report, it is evident that there are increased cases of falls among elderly patients in LTCF. The increased cases of falls among elderly patients need to be mitigated. Research shows that the use of alarms is an effective strategy in the reduction of fall cases by approximately 35-37%. This means that there is a need for other supportive strategies to enhance a multicomponent technique of risk mitigation. Other alternative strategies such as staff education and hourly rounds have to be included to ensure that elderly patients are prevented from falls. </w:t>
      </w:r>
    </w:p>
    <w:p w:rsidR="00417172" w:rsidRDefault="00417172" w:rsidP="005E2346">
      <w:pPr>
        <w:spacing w:after="0" w:line="480" w:lineRule="auto"/>
        <w:ind w:firstLine="851"/>
        <w:rPr>
          <w:rFonts w:ascii="Times New Roman" w:hAnsi="Times New Roman" w:cs="Times New Roman"/>
          <w:b/>
          <w:bCs/>
          <w:color w:val="000000" w:themeColor="text1"/>
          <w:sz w:val="24"/>
          <w:szCs w:val="24"/>
        </w:rPr>
      </w:pPr>
    </w:p>
    <w:p w:rsidR="00417172" w:rsidRDefault="00417172" w:rsidP="005E2346">
      <w:pPr>
        <w:spacing w:after="0" w:line="480" w:lineRule="auto"/>
        <w:ind w:firstLine="851"/>
        <w:rPr>
          <w:rFonts w:ascii="Times New Roman" w:hAnsi="Times New Roman" w:cs="Times New Roman"/>
          <w:b/>
          <w:bCs/>
          <w:color w:val="000000" w:themeColor="text1"/>
          <w:sz w:val="24"/>
          <w:szCs w:val="24"/>
        </w:rPr>
      </w:pPr>
    </w:p>
    <w:p w:rsidR="00417172" w:rsidRDefault="00417172" w:rsidP="005E2346">
      <w:pPr>
        <w:spacing w:after="0" w:line="480" w:lineRule="auto"/>
        <w:ind w:firstLine="851"/>
        <w:rPr>
          <w:rFonts w:ascii="Times New Roman" w:hAnsi="Times New Roman" w:cs="Times New Roman"/>
          <w:b/>
          <w:bCs/>
          <w:color w:val="000000" w:themeColor="text1"/>
          <w:sz w:val="24"/>
          <w:szCs w:val="24"/>
        </w:rPr>
      </w:pPr>
    </w:p>
    <w:p w:rsidR="00EF2ED2" w:rsidRDefault="00EF2ED2" w:rsidP="005E2346">
      <w:pPr>
        <w:spacing w:after="0" w:line="480" w:lineRule="auto"/>
        <w:ind w:firstLine="851"/>
        <w:rPr>
          <w:rFonts w:ascii="Times New Roman" w:hAnsi="Times New Roman" w:cs="Times New Roman"/>
          <w:b/>
          <w:bCs/>
          <w:color w:val="000000" w:themeColor="text1"/>
          <w:sz w:val="24"/>
          <w:szCs w:val="24"/>
        </w:rPr>
      </w:pPr>
    </w:p>
    <w:p w:rsidR="00EF2ED2" w:rsidRDefault="00EF2ED2" w:rsidP="005E2346">
      <w:pPr>
        <w:spacing w:after="0" w:line="480" w:lineRule="auto"/>
        <w:ind w:firstLine="851"/>
        <w:rPr>
          <w:rFonts w:ascii="Times New Roman" w:hAnsi="Times New Roman" w:cs="Times New Roman"/>
          <w:b/>
          <w:bCs/>
          <w:color w:val="000000" w:themeColor="text1"/>
          <w:sz w:val="24"/>
          <w:szCs w:val="24"/>
        </w:rPr>
      </w:pPr>
    </w:p>
    <w:p w:rsidR="007E46BD" w:rsidRDefault="007E46BD" w:rsidP="00417172">
      <w:pPr>
        <w:spacing w:after="0" w:line="480" w:lineRule="auto"/>
        <w:ind w:firstLine="851"/>
        <w:jc w:val="center"/>
        <w:rPr>
          <w:rFonts w:ascii="Times New Roman" w:hAnsi="Times New Roman" w:cs="Times New Roman"/>
          <w:b/>
          <w:bCs/>
          <w:color w:val="000000" w:themeColor="text1"/>
          <w:sz w:val="24"/>
          <w:szCs w:val="24"/>
        </w:rPr>
      </w:pPr>
    </w:p>
    <w:p w:rsidR="007E46BD" w:rsidRDefault="007E46BD" w:rsidP="00417172">
      <w:pPr>
        <w:spacing w:after="0" w:line="480" w:lineRule="auto"/>
        <w:ind w:firstLine="851"/>
        <w:jc w:val="center"/>
        <w:rPr>
          <w:rFonts w:ascii="Times New Roman" w:hAnsi="Times New Roman" w:cs="Times New Roman"/>
          <w:b/>
          <w:bCs/>
          <w:color w:val="000000" w:themeColor="text1"/>
          <w:sz w:val="24"/>
          <w:szCs w:val="24"/>
        </w:rPr>
      </w:pPr>
    </w:p>
    <w:p w:rsidR="007E46BD" w:rsidRDefault="007E46BD" w:rsidP="00417172">
      <w:pPr>
        <w:spacing w:after="0" w:line="480" w:lineRule="auto"/>
        <w:ind w:firstLine="851"/>
        <w:jc w:val="center"/>
        <w:rPr>
          <w:rFonts w:ascii="Times New Roman" w:hAnsi="Times New Roman" w:cs="Times New Roman"/>
          <w:b/>
          <w:bCs/>
          <w:color w:val="000000" w:themeColor="text1"/>
          <w:sz w:val="24"/>
          <w:szCs w:val="24"/>
        </w:rPr>
      </w:pPr>
    </w:p>
    <w:p w:rsidR="00B220E5" w:rsidRPr="005E2346" w:rsidRDefault="00EE3C09" w:rsidP="00417172">
      <w:pPr>
        <w:spacing w:after="0" w:line="480" w:lineRule="auto"/>
        <w:ind w:firstLine="851"/>
        <w:jc w:val="center"/>
        <w:rPr>
          <w:rFonts w:ascii="Times New Roman" w:hAnsi="Times New Roman" w:cs="Times New Roman"/>
          <w:b/>
          <w:bCs/>
          <w:color w:val="000000" w:themeColor="text1"/>
          <w:sz w:val="24"/>
          <w:szCs w:val="24"/>
        </w:rPr>
      </w:pPr>
      <w:r w:rsidRPr="005E2346">
        <w:rPr>
          <w:rFonts w:ascii="Times New Roman" w:hAnsi="Times New Roman" w:cs="Times New Roman"/>
          <w:b/>
          <w:bCs/>
          <w:color w:val="000000" w:themeColor="text1"/>
          <w:sz w:val="24"/>
          <w:szCs w:val="24"/>
        </w:rPr>
        <w:lastRenderedPageBreak/>
        <w:t>References</w:t>
      </w:r>
    </w:p>
    <w:p w:rsidR="00417172" w:rsidRPr="005E2346" w:rsidRDefault="00EE3C09" w:rsidP="00417172">
      <w:pPr>
        <w:spacing w:after="0" w:line="480" w:lineRule="auto"/>
        <w:ind w:left="851" w:hanging="851"/>
        <w:rPr>
          <w:rFonts w:ascii="Times New Roman" w:hAnsi="Times New Roman" w:cs="Times New Roman"/>
          <w:b/>
          <w:bCs/>
          <w:color w:val="000000" w:themeColor="text1"/>
          <w:sz w:val="24"/>
          <w:szCs w:val="24"/>
        </w:rPr>
      </w:pPr>
      <w:r w:rsidRPr="005E2346">
        <w:rPr>
          <w:rFonts w:ascii="Times New Roman" w:hAnsi="Times New Roman" w:cs="Times New Roman"/>
          <w:color w:val="000000" w:themeColor="text1"/>
          <w:sz w:val="24"/>
          <w:szCs w:val="24"/>
          <w:shd w:val="clear" w:color="auto" w:fill="FFFFFF"/>
        </w:rPr>
        <w:t>Anaele-Nwogu, O. C. (2020). Staff Education on Fall Reduction Strategies for Residents of a Long-Term Care Facility.</w:t>
      </w:r>
    </w:p>
    <w:p w:rsidR="00417172" w:rsidRPr="005E2346" w:rsidRDefault="00EE3C09" w:rsidP="00417172">
      <w:pPr>
        <w:spacing w:after="0" w:line="480" w:lineRule="auto"/>
        <w:ind w:left="851" w:hanging="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shd w:val="clear" w:color="auto" w:fill="FFFFFF"/>
        </w:rPr>
        <w:t>Cameron, E. J., Bowles, S. K., Marshall, E. G., &amp; Andrew, M. K. (2018). Falls and long-term care: a report from the care by design observational cohort study. </w:t>
      </w:r>
      <w:r w:rsidRPr="005E2346">
        <w:rPr>
          <w:rFonts w:ascii="Times New Roman" w:hAnsi="Times New Roman" w:cs="Times New Roman"/>
          <w:i/>
          <w:iCs/>
          <w:color w:val="000000" w:themeColor="text1"/>
          <w:sz w:val="24"/>
          <w:szCs w:val="24"/>
          <w:shd w:val="clear" w:color="auto" w:fill="FFFFFF"/>
        </w:rPr>
        <w:t>BMC family practice</w:t>
      </w:r>
      <w:r w:rsidRPr="005E2346">
        <w:rPr>
          <w:rFonts w:ascii="Times New Roman" w:hAnsi="Times New Roman" w:cs="Times New Roman"/>
          <w:color w:val="000000" w:themeColor="text1"/>
          <w:sz w:val="24"/>
          <w:szCs w:val="24"/>
          <w:shd w:val="clear" w:color="auto" w:fill="FFFFFF"/>
        </w:rPr>
        <w:t>, </w:t>
      </w:r>
      <w:r w:rsidRPr="005E2346">
        <w:rPr>
          <w:rFonts w:ascii="Times New Roman" w:hAnsi="Times New Roman" w:cs="Times New Roman"/>
          <w:i/>
          <w:iCs/>
          <w:color w:val="000000" w:themeColor="text1"/>
          <w:sz w:val="24"/>
          <w:szCs w:val="24"/>
          <w:shd w:val="clear" w:color="auto" w:fill="FFFFFF"/>
        </w:rPr>
        <w:t>19</w:t>
      </w:r>
      <w:r w:rsidRPr="005E2346">
        <w:rPr>
          <w:rFonts w:ascii="Times New Roman" w:hAnsi="Times New Roman" w:cs="Times New Roman"/>
          <w:color w:val="000000" w:themeColor="text1"/>
          <w:sz w:val="24"/>
          <w:szCs w:val="24"/>
          <w:shd w:val="clear" w:color="auto" w:fill="FFFFFF"/>
        </w:rPr>
        <w:t>(1), 1-7.</w:t>
      </w:r>
    </w:p>
    <w:p w:rsidR="00417172" w:rsidRPr="005E2346" w:rsidRDefault="00EE3C09" w:rsidP="00417172">
      <w:pPr>
        <w:spacing w:after="0" w:line="480" w:lineRule="auto"/>
        <w:ind w:left="851" w:hanging="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shd w:val="clear" w:color="auto" w:fill="FFFFFF"/>
        </w:rPr>
        <w:t>Griffin, B., Kessler, A., Luckraft, K., Monroe, H., Richardson, A., Smisek, A., &amp; Wohletz, H. (2020). Decreasing Falls in the Elderly Population Living in Long Term Care Facilities.</w:t>
      </w:r>
    </w:p>
    <w:p w:rsidR="00417172" w:rsidRPr="005E2346" w:rsidRDefault="00EE3C09" w:rsidP="00417172">
      <w:pPr>
        <w:spacing w:after="0" w:line="480" w:lineRule="auto"/>
        <w:ind w:left="851" w:hanging="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shd w:val="clear" w:color="auto" w:fill="FFFFFF"/>
        </w:rPr>
        <w:t>Growdon, M. E., Shorr, R. I., &amp; Inouye, S. K. (2017). The tension between promoting mobility and preventing falls in the hospital. </w:t>
      </w:r>
      <w:r w:rsidRPr="005E2346">
        <w:rPr>
          <w:rFonts w:ascii="Times New Roman" w:hAnsi="Times New Roman" w:cs="Times New Roman"/>
          <w:i/>
          <w:iCs/>
          <w:color w:val="000000" w:themeColor="text1"/>
          <w:sz w:val="24"/>
          <w:szCs w:val="24"/>
          <w:shd w:val="clear" w:color="auto" w:fill="FFFFFF"/>
        </w:rPr>
        <w:t>JAMA internal medicine</w:t>
      </w:r>
      <w:r w:rsidRPr="005E2346">
        <w:rPr>
          <w:rFonts w:ascii="Times New Roman" w:hAnsi="Times New Roman" w:cs="Times New Roman"/>
          <w:color w:val="000000" w:themeColor="text1"/>
          <w:sz w:val="24"/>
          <w:szCs w:val="24"/>
          <w:shd w:val="clear" w:color="auto" w:fill="FFFFFF"/>
        </w:rPr>
        <w:t>, </w:t>
      </w:r>
      <w:r w:rsidRPr="005E2346">
        <w:rPr>
          <w:rFonts w:ascii="Times New Roman" w:hAnsi="Times New Roman" w:cs="Times New Roman"/>
          <w:i/>
          <w:iCs/>
          <w:color w:val="000000" w:themeColor="text1"/>
          <w:sz w:val="24"/>
          <w:szCs w:val="24"/>
          <w:shd w:val="clear" w:color="auto" w:fill="FFFFFF"/>
        </w:rPr>
        <w:t>177</w:t>
      </w:r>
      <w:r w:rsidRPr="005E2346">
        <w:rPr>
          <w:rFonts w:ascii="Times New Roman" w:hAnsi="Times New Roman" w:cs="Times New Roman"/>
          <w:color w:val="000000" w:themeColor="text1"/>
          <w:sz w:val="24"/>
          <w:szCs w:val="24"/>
          <w:shd w:val="clear" w:color="auto" w:fill="FFFFFF"/>
        </w:rPr>
        <w:t>(6), 759-760.</w:t>
      </w:r>
    </w:p>
    <w:p w:rsidR="00417172" w:rsidRPr="005E2346" w:rsidRDefault="00EE3C09" w:rsidP="00417172">
      <w:pPr>
        <w:spacing w:after="0" w:line="480" w:lineRule="auto"/>
        <w:ind w:left="851" w:hanging="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shd w:val="clear" w:color="auto" w:fill="FFFFFF"/>
        </w:rPr>
        <w:t>Hariri, A. (2020). </w:t>
      </w:r>
      <w:r w:rsidRPr="005E2346">
        <w:rPr>
          <w:rFonts w:ascii="Times New Roman" w:hAnsi="Times New Roman" w:cs="Times New Roman"/>
          <w:i/>
          <w:iCs/>
          <w:color w:val="000000" w:themeColor="text1"/>
          <w:sz w:val="24"/>
          <w:szCs w:val="24"/>
          <w:shd w:val="clear" w:color="auto" w:fill="FFFFFF"/>
        </w:rPr>
        <w:t>Improving Patient Satisfaction at an Inpatient Rehabilitation Facility</w:t>
      </w:r>
      <w:r w:rsidRPr="005E2346">
        <w:rPr>
          <w:rFonts w:ascii="Times New Roman" w:hAnsi="Times New Roman" w:cs="Times New Roman"/>
          <w:color w:val="000000" w:themeColor="text1"/>
          <w:sz w:val="24"/>
          <w:szCs w:val="24"/>
          <w:shd w:val="clear" w:color="auto" w:fill="FFFFFF"/>
        </w:rPr>
        <w:t> (Doctoral dissertation, Grand Canyon University).</w:t>
      </w:r>
    </w:p>
    <w:p w:rsidR="00417172" w:rsidRPr="005E2346" w:rsidRDefault="00EE3C09" w:rsidP="00417172">
      <w:pPr>
        <w:spacing w:after="0" w:line="480" w:lineRule="auto"/>
        <w:ind w:left="851" w:hanging="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shd w:val="clear" w:color="auto" w:fill="FFFFFF"/>
        </w:rPr>
        <w:t xml:space="preserve">Mileski, M., Brooks, M., Topinka, J. B., Hamilton, G., Land, C., Mitchell, T., ... &amp; McClay, R. (2019, March). Alarming or alerting device effectiveness in reducing falls in long-term care (LTC) facilities? A systematic review. In </w:t>
      </w:r>
      <w:r w:rsidRPr="005E2346">
        <w:rPr>
          <w:rFonts w:ascii="Times New Roman" w:hAnsi="Times New Roman" w:cs="Times New Roman"/>
          <w:i/>
          <w:iCs/>
          <w:color w:val="000000" w:themeColor="text1"/>
          <w:sz w:val="24"/>
          <w:szCs w:val="24"/>
          <w:shd w:val="clear" w:color="auto" w:fill="FFFFFF"/>
        </w:rPr>
        <w:t>Healthcare</w:t>
      </w:r>
      <w:r w:rsidRPr="005E2346">
        <w:rPr>
          <w:rFonts w:ascii="Times New Roman" w:hAnsi="Times New Roman" w:cs="Times New Roman"/>
          <w:color w:val="000000" w:themeColor="text1"/>
          <w:sz w:val="24"/>
          <w:szCs w:val="24"/>
          <w:shd w:val="clear" w:color="auto" w:fill="FFFFFF"/>
        </w:rPr>
        <w:t> (Vol. 7, No. 1, p. 51). Multidisciplinary Digital Publishing Institute.</w:t>
      </w:r>
    </w:p>
    <w:p w:rsidR="00417172" w:rsidRPr="005E2346" w:rsidRDefault="00EE3C09" w:rsidP="00417172">
      <w:pPr>
        <w:spacing w:after="0" w:line="480" w:lineRule="auto"/>
        <w:ind w:left="851" w:hanging="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shd w:val="clear" w:color="auto" w:fill="FFFFFF"/>
        </w:rPr>
        <w:t>Moses, A. (2017). The Utilization of an Alarm Elimination Fall Prevention Program.</w:t>
      </w:r>
    </w:p>
    <w:p w:rsidR="00417172" w:rsidRPr="005E2346" w:rsidRDefault="00EE3C09" w:rsidP="00417172">
      <w:pPr>
        <w:spacing w:after="0" w:line="480" w:lineRule="auto"/>
        <w:ind w:left="851" w:hanging="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shd w:val="clear" w:color="auto" w:fill="FFFFFF"/>
        </w:rPr>
        <w:t>Obiogbolu, C. (2021). </w:t>
      </w:r>
      <w:r w:rsidRPr="005E2346">
        <w:rPr>
          <w:rFonts w:ascii="Times New Roman" w:hAnsi="Times New Roman" w:cs="Times New Roman"/>
          <w:i/>
          <w:iCs/>
          <w:color w:val="000000" w:themeColor="text1"/>
          <w:sz w:val="24"/>
          <w:szCs w:val="24"/>
          <w:shd w:val="clear" w:color="auto" w:fill="FFFFFF"/>
        </w:rPr>
        <w:t>Hourly Rounding: Evaluation of a Nurse-Led Fall Prevention Strategy in a Skilled Nursing</w:t>
      </w:r>
      <w:r w:rsidRPr="005E2346">
        <w:rPr>
          <w:rFonts w:ascii="Times New Roman" w:hAnsi="Times New Roman" w:cs="Times New Roman"/>
          <w:color w:val="000000" w:themeColor="text1"/>
          <w:sz w:val="24"/>
          <w:szCs w:val="24"/>
          <w:shd w:val="clear" w:color="auto" w:fill="FFFFFF"/>
        </w:rPr>
        <w:t> (Doctoral dissertation, Brandman University).</w:t>
      </w:r>
    </w:p>
    <w:p w:rsidR="00417172" w:rsidRPr="005E2346" w:rsidRDefault="00EE3C09" w:rsidP="00417172">
      <w:pPr>
        <w:spacing w:after="0" w:line="480" w:lineRule="auto"/>
        <w:ind w:left="851" w:hanging="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shd w:val="clear" w:color="auto" w:fill="FFFFFF"/>
        </w:rPr>
        <w:t>Ojo, Y. (2019). </w:t>
      </w:r>
      <w:r w:rsidRPr="005E2346">
        <w:rPr>
          <w:rFonts w:ascii="Times New Roman" w:hAnsi="Times New Roman" w:cs="Times New Roman"/>
          <w:i/>
          <w:iCs/>
          <w:color w:val="000000" w:themeColor="text1"/>
          <w:sz w:val="24"/>
          <w:szCs w:val="24"/>
          <w:shd w:val="clear" w:color="auto" w:fill="FFFFFF"/>
        </w:rPr>
        <w:t>The Use of Hourly Rounding Using the 4Ps Decreases the Fall Rate Among Older Adults in a Skilled Nursing Facility</w:t>
      </w:r>
      <w:r w:rsidRPr="005E2346">
        <w:rPr>
          <w:rFonts w:ascii="Times New Roman" w:hAnsi="Times New Roman" w:cs="Times New Roman"/>
          <w:color w:val="000000" w:themeColor="text1"/>
          <w:sz w:val="24"/>
          <w:szCs w:val="24"/>
          <w:shd w:val="clear" w:color="auto" w:fill="FFFFFF"/>
        </w:rPr>
        <w:t> (Doctoral dissertation, Brandman University).</w:t>
      </w:r>
    </w:p>
    <w:p w:rsidR="00417172" w:rsidRPr="005E2346" w:rsidRDefault="00EE3C09" w:rsidP="00417172">
      <w:pPr>
        <w:spacing w:after="0" w:line="480" w:lineRule="auto"/>
        <w:ind w:left="851" w:hanging="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shd w:val="clear" w:color="auto" w:fill="FFFFFF"/>
        </w:rPr>
        <w:t>Sanyi, C. (2018). Hourly rounding and fall prevention: A change process.</w:t>
      </w:r>
    </w:p>
    <w:p w:rsidR="00417172" w:rsidRPr="005E2346" w:rsidRDefault="00EE3C09" w:rsidP="00417172">
      <w:pPr>
        <w:spacing w:after="0" w:line="480" w:lineRule="auto"/>
        <w:ind w:left="851" w:hanging="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shd w:val="clear" w:color="auto" w:fill="FFFFFF"/>
        </w:rPr>
        <w:lastRenderedPageBreak/>
        <w:t>Sharif, S. I., Al-Harbi, A. B., Al-Shihabi, A. M., Al-Daour, D. S., &amp; Sharif, R. S. (2018). Falls in the elderly: assessment of prevalence and risk factors. </w:t>
      </w:r>
      <w:r w:rsidRPr="005E2346">
        <w:rPr>
          <w:rFonts w:ascii="Times New Roman" w:hAnsi="Times New Roman" w:cs="Times New Roman"/>
          <w:i/>
          <w:iCs/>
          <w:color w:val="000000" w:themeColor="text1"/>
          <w:sz w:val="24"/>
          <w:szCs w:val="24"/>
          <w:shd w:val="clear" w:color="auto" w:fill="FFFFFF"/>
        </w:rPr>
        <w:t>Pharmacy Practice (Granada)</w:t>
      </w:r>
      <w:r w:rsidRPr="005E2346">
        <w:rPr>
          <w:rFonts w:ascii="Times New Roman" w:hAnsi="Times New Roman" w:cs="Times New Roman"/>
          <w:color w:val="000000" w:themeColor="text1"/>
          <w:sz w:val="24"/>
          <w:szCs w:val="24"/>
          <w:shd w:val="clear" w:color="auto" w:fill="FFFFFF"/>
        </w:rPr>
        <w:t>, </w:t>
      </w:r>
      <w:r w:rsidRPr="005E2346">
        <w:rPr>
          <w:rFonts w:ascii="Times New Roman" w:hAnsi="Times New Roman" w:cs="Times New Roman"/>
          <w:i/>
          <w:iCs/>
          <w:color w:val="000000" w:themeColor="text1"/>
          <w:sz w:val="24"/>
          <w:szCs w:val="24"/>
          <w:shd w:val="clear" w:color="auto" w:fill="FFFFFF"/>
        </w:rPr>
        <w:t>16</w:t>
      </w:r>
      <w:r w:rsidRPr="005E2346">
        <w:rPr>
          <w:rFonts w:ascii="Times New Roman" w:hAnsi="Times New Roman" w:cs="Times New Roman"/>
          <w:color w:val="000000" w:themeColor="text1"/>
          <w:sz w:val="24"/>
          <w:szCs w:val="24"/>
          <w:shd w:val="clear" w:color="auto" w:fill="FFFFFF"/>
        </w:rPr>
        <w:t>(3).</w:t>
      </w:r>
    </w:p>
    <w:sectPr w:rsidR="00417172" w:rsidRPr="005E2346" w:rsidSect="007C2283">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5478E" w:rsidRDefault="0025478E">
      <w:pPr>
        <w:spacing w:after="0" w:line="240" w:lineRule="auto"/>
      </w:pPr>
      <w:r>
        <w:separator/>
      </w:r>
    </w:p>
  </w:endnote>
  <w:endnote w:type="continuationSeparator" w:id="1">
    <w:p w:rsidR="0025478E" w:rsidRDefault="0025478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5478E" w:rsidRDefault="0025478E">
      <w:pPr>
        <w:spacing w:after="0" w:line="240" w:lineRule="auto"/>
      </w:pPr>
      <w:r>
        <w:separator/>
      </w:r>
    </w:p>
  </w:footnote>
  <w:footnote w:type="continuationSeparator" w:id="1">
    <w:p w:rsidR="0025478E" w:rsidRDefault="0025478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22612221"/>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5E2346" w:rsidRPr="005E2346" w:rsidRDefault="007C2283">
        <w:pPr>
          <w:pStyle w:val="Header"/>
          <w:jc w:val="right"/>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fldChar w:fldCharType="begin"/>
        </w:r>
        <w:r w:rsidR="00EE3C09" w:rsidRPr="005E2346">
          <w:rPr>
            <w:rFonts w:ascii="Times New Roman" w:hAnsi="Times New Roman" w:cs="Times New Roman"/>
            <w:color w:val="000000" w:themeColor="text1"/>
            <w:sz w:val="24"/>
            <w:szCs w:val="24"/>
          </w:rPr>
          <w:instrText xml:space="preserve"> PAGE   \* MERGEFORMAT </w:instrText>
        </w:r>
        <w:r w:rsidRPr="005E2346">
          <w:rPr>
            <w:rFonts w:ascii="Times New Roman" w:hAnsi="Times New Roman" w:cs="Times New Roman"/>
            <w:color w:val="000000" w:themeColor="text1"/>
            <w:sz w:val="24"/>
            <w:szCs w:val="24"/>
          </w:rPr>
          <w:fldChar w:fldCharType="separate"/>
        </w:r>
        <w:r w:rsidR="00C41FAB">
          <w:rPr>
            <w:rFonts w:ascii="Times New Roman" w:hAnsi="Times New Roman" w:cs="Times New Roman"/>
            <w:noProof/>
            <w:color w:val="000000" w:themeColor="text1"/>
            <w:sz w:val="24"/>
            <w:szCs w:val="24"/>
          </w:rPr>
          <w:t>10</w:t>
        </w:r>
        <w:r w:rsidRPr="005E2346">
          <w:rPr>
            <w:rFonts w:ascii="Times New Roman" w:hAnsi="Times New Roman" w:cs="Times New Roman"/>
            <w:noProof/>
            <w:color w:val="000000" w:themeColor="text1"/>
            <w:sz w:val="24"/>
            <w:szCs w:val="24"/>
          </w:rPr>
          <w:fldChar w:fldCharType="end"/>
        </w:r>
      </w:p>
    </w:sdtContent>
  </w:sdt>
  <w:p w:rsidR="005E2346" w:rsidRDefault="005E2346">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c0tLA0tDCxNDAyMrdU0lEKTi0uzszPAykwqgUA3HlLhiwAAAA="/>
  </w:docVars>
  <w:rsids>
    <w:rsidRoot w:val="00866FA3"/>
    <w:rsid w:val="000060F4"/>
    <w:rsid w:val="00023A2E"/>
    <w:rsid w:val="00044A6C"/>
    <w:rsid w:val="001663F3"/>
    <w:rsid w:val="001C3E63"/>
    <w:rsid w:val="001E1DA4"/>
    <w:rsid w:val="00207369"/>
    <w:rsid w:val="00213C9D"/>
    <w:rsid w:val="00230819"/>
    <w:rsid w:val="00253AAF"/>
    <w:rsid w:val="0025478E"/>
    <w:rsid w:val="00290B5A"/>
    <w:rsid w:val="002A48DC"/>
    <w:rsid w:val="002E7FF1"/>
    <w:rsid w:val="00300AB1"/>
    <w:rsid w:val="00351F4E"/>
    <w:rsid w:val="00370ED4"/>
    <w:rsid w:val="00414ADA"/>
    <w:rsid w:val="00417172"/>
    <w:rsid w:val="004F0E32"/>
    <w:rsid w:val="005146C1"/>
    <w:rsid w:val="00531D6F"/>
    <w:rsid w:val="00582202"/>
    <w:rsid w:val="00595D5D"/>
    <w:rsid w:val="005B44B6"/>
    <w:rsid w:val="005E2346"/>
    <w:rsid w:val="0063606F"/>
    <w:rsid w:val="00647D06"/>
    <w:rsid w:val="006915B5"/>
    <w:rsid w:val="006C4092"/>
    <w:rsid w:val="006F14CE"/>
    <w:rsid w:val="007729F3"/>
    <w:rsid w:val="007A09FE"/>
    <w:rsid w:val="007C2283"/>
    <w:rsid w:val="007E46BD"/>
    <w:rsid w:val="00833F39"/>
    <w:rsid w:val="00866FA3"/>
    <w:rsid w:val="00873F61"/>
    <w:rsid w:val="00897B2D"/>
    <w:rsid w:val="008D7689"/>
    <w:rsid w:val="008F2099"/>
    <w:rsid w:val="008F7895"/>
    <w:rsid w:val="00974D23"/>
    <w:rsid w:val="00993B28"/>
    <w:rsid w:val="009F2098"/>
    <w:rsid w:val="00A13BB1"/>
    <w:rsid w:val="00A201C6"/>
    <w:rsid w:val="00A57ABD"/>
    <w:rsid w:val="00AC6FE1"/>
    <w:rsid w:val="00B220E5"/>
    <w:rsid w:val="00B37D09"/>
    <w:rsid w:val="00B51997"/>
    <w:rsid w:val="00B63F3A"/>
    <w:rsid w:val="00BF05A3"/>
    <w:rsid w:val="00C15A7E"/>
    <w:rsid w:val="00C41FAB"/>
    <w:rsid w:val="00C9307C"/>
    <w:rsid w:val="00C94E4B"/>
    <w:rsid w:val="00CA59AE"/>
    <w:rsid w:val="00CE6416"/>
    <w:rsid w:val="00D97F6F"/>
    <w:rsid w:val="00DC575E"/>
    <w:rsid w:val="00DD6D5A"/>
    <w:rsid w:val="00E31B87"/>
    <w:rsid w:val="00E50B03"/>
    <w:rsid w:val="00E54DF0"/>
    <w:rsid w:val="00E645D4"/>
    <w:rsid w:val="00EE3C09"/>
    <w:rsid w:val="00EF2ED2"/>
    <w:rsid w:val="00F16BFC"/>
    <w:rsid w:val="00F678AE"/>
    <w:rsid w:val="00F929B9"/>
    <w:rsid w:val="00FF19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228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23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2346"/>
  </w:style>
  <w:style w:type="paragraph" w:styleId="Footer">
    <w:name w:val="footer"/>
    <w:basedOn w:val="Normal"/>
    <w:link w:val="FooterChar"/>
    <w:uiPriority w:val="99"/>
    <w:unhideWhenUsed/>
    <w:rsid w:val="005E23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2346"/>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353</Words>
  <Characters>1341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6-04T09:07:00Z</dcterms:created>
  <dcterms:modified xsi:type="dcterms:W3CDTF">2021-06-04T09:07:00Z</dcterms:modified>
</cp:coreProperties>
</file>